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D04D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D04D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D04D0" w:rsidRDefault="0086180A" w:rsidP="009344FF">
      <w:pPr>
        <w:rPr>
          <w:rFonts w:ascii="Arial" w:hAnsi="Arial" w:cs="Arial"/>
          <w:sz w:val="20"/>
          <w:szCs w:val="20"/>
        </w:rPr>
      </w:pPr>
      <w:r w:rsidRPr="003D04D0">
        <w:rPr>
          <w:rFonts w:ascii="Arial" w:hAnsi="Arial" w:cs="Arial"/>
          <w:sz w:val="20"/>
          <w:szCs w:val="20"/>
        </w:rPr>
        <w:t>The reviewers deemed the manuscript both pertinent to the journal's purpose and scientifically sound. I believe the work is now approved for publishing after giving careful thought to the reviewers' feedback and the author's changes to enhance the manuscript's quality.</w:t>
      </w:r>
    </w:p>
    <w:p w:rsidR="000F2F46" w:rsidRPr="003D04D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D04D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F462C" w:rsidRPr="003D04D0" w:rsidRDefault="00AE5303" w:rsidP="009344FF">
      <w:pPr>
        <w:rPr>
          <w:rFonts w:ascii="Arial" w:hAnsi="Arial" w:cs="Arial"/>
          <w:sz w:val="20"/>
          <w:szCs w:val="20"/>
        </w:rPr>
      </w:pPr>
      <w:proofErr w:type="spellStart"/>
      <w:r w:rsidRPr="003D04D0">
        <w:rPr>
          <w:rFonts w:ascii="Arial" w:hAnsi="Arial" w:cs="Arial"/>
          <w:sz w:val="20"/>
          <w:szCs w:val="20"/>
        </w:rPr>
        <w:t>Dr.</w:t>
      </w:r>
      <w:proofErr w:type="spellEnd"/>
      <w:r w:rsidRPr="003D04D0">
        <w:rPr>
          <w:rFonts w:ascii="Arial" w:hAnsi="Arial" w:cs="Arial"/>
          <w:sz w:val="20"/>
          <w:szCs w:val="20"/>
        </w:rPr>
        <w:t xml:space="preserve"> Md. Harun-Ur-Rashid, Sher-e-Bangla Agricultural University, Bangladesh</w:t>
      </w:r>
      <w:bookmarkStart w:id="0" w:name="_GoBack"/>
      <w:bookmarkEnd w:id="0"/>
    </w:p>
    <w:sectPr w:rsidR="001F462C" w:rsidRPr="003D04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wMDIzMDY3NDawNDNT0lEKTi0uzszPAykwrAUAvoQYViwAAAA="/>
  </w:docVars>
  <w:rsids>
    <w:rsidRoot w:val="00A72896"/>
    <w:rsid w:val="001F462C"/>
    <w:rsid w:val="002C0B2C"/>
    <w:rsid w:val="003D04D0"/>
    <w:rsid w:val="0086180A"/>
    <w:rsid w:val="009026EA"/>
    <w:rsid w:val="009344FF"/>
    <w:rsid w:val="009B494E"/>
    <w:rsid w:val="009F328F"/>
    <w:rsid w:val="00A521D5"/>
    <w:rsid w:val="00A72896"/>
    <w:rsid w:val="00AE5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FE75E"/>
  <w15:docId w15:val="{04DA5781-C19E-4B14-A672-C8D6B8069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551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5</Characters>
  <Application>Microsoft Office Word</Application>
  <DocSecurity>0</DocSecurity>
  <Lines>2</Lines>
  <Paragraphs>1</Paragraphs>
  <ScaleCrop>false</ScaleCrop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2-13T06:59:00Z</dcterms:modified>
</cp:coreProperties>
</file>